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1" w:name="X9dd76ffe753dcc380734bb8e3307d2f387e00ae"/>
    <w:p>
      <w:pPr>
        <w:pStyle w:val="Heading1"/>
      </w:pPr>
      <w:r>
        <w:t xml:space="preserve">Internship Application Letter for Oceanograp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hanghai Marine Research Institute</w:t>
      </w:r>
      <w:r>
        <w:br/>
      </w:r>
      <w:r>
        <w:t xml:space="preserve">No. 1845 Xinzhuang Road</w:t>
      </w:r>
      <w:r>
        <w:br/>
      </w:r>
      <w:r>
        <w:t xml:space="preserve">Pudong New District</w:t>
      </w:r>
      <w:r>
        <w:br/>
      </w:r>
      <w:r>
        <w:t xml:space="preserve">Shanghai, China 200135</w:t>
      </w:r>
    </w:p>
    <w:bookmarkStart w:id="20" w:name="X585cb6c618dd5f53e528b7e1e5bb393b333235b"/>
    <w:p>
      <w:pPr>
        <w:pStyle w:val="Heading2"/>
      </w:pPr>
      <w:r>
        <w:t xml:space="preserve">Subject: Internship Application for Oceanographer Position at Shanghai Marine Research Institute</w:t>
      </w:r>
    </w:p>
    <w:p>
      <w:pPr>
        <w:pStyle w:val="FirstParagraph"/>
      </w:pPr>
      <w:r>
        <w:t xml:space="preserve">Dear Hiring Committee,</w:t>
      </w:r>
    </w:p>
    <w:p>
      <w:pPr>
        <w:pStyle w:val="BodyText"/>
      </w:pPr>
      <w:r>
        <w:t xml:space="preserve">I am writing with profound enthusiasm to submit my application for the Oceanographer Intern position within your esteemed institution in China Shanghai. This Internship Application Letter serves as my formal expression of commitment to contributing to marine science advancement within one of the world's most dynamic coastal regions. As a dedicated environmental science graduate from [Your University] with specialized training in physical oceanography and marine ecosystems, I have long admired the Shanghai Marine Research Institute's pioneering work in monitoring the East China Sea and Yangtze River Delta systems—critical components of China's ambitious marine conservation and sustainable development initiatives.</w:t>
      </w:r>
    </w:p>
    <w:p>
      <w:pPr>
        <w:pStyle w:val="BodyText"/>
      </w:pPr>
      <w:r>
        <w:t xml:space="preserve">My academic journey has been meticulously aligned with the challenges facing modern Oceanographers. During my undergraduate studies, I completed a senior thesis titled "Impact of Urbanization on Microplastic Distribution in Estuarine Systems," utilizing advanced CTD (Conductivity-Temperature-Depth) profiling and GIS spatial analysis. This project required 12 weeks of fieldwork along China's Fujian coast, where I collaborated with local environmental agencies to collect samples from Shanghai’s neighboring estuaries. The experience taught me how coastal urbanization patterns directly affect marine biodiversity—knowledge directly applicable to Shanghai’s unique ecological context as the world's largest port city and a nexus for marine research. I am particularly eager to apply this foundation within China Shanghai, where rapid economic development intersects with critical oceanographic phenomena like monsoon-driven upwelling and sediment transport that shape regional climate patterns.</w:t>
      </w:r>
    </w:p>
    <w:p>
      <w:pPr>
        <w:pStyle w:val="BodyText"/>
      </w:pPr>
      <w:r>
        <w:t xml:space="preserve">What draws me most powerfully to this internship opportunity is the Institute's leadership in the National Marine Environment Monitoring Network (NEMON). Your recent deployment of autonomous underwater vehicles (AUVs) for deep-sea monitoring in the East China Sea aligns precisely with my technical skillset. I have hands-on proficiency with oceanographic instrumentation including SBE-37 CTD systems, ADCP current meters, and ROV operation from my internship at the Woods Hole Oceanographic Institution. Additionally, I possess advanced data analysis capabilities using Python (Pandas, Matplotlib) and MATLAB for processing large-scale oceanic datasets—skills I believe would immediately support your ongoing projects analyzing sea-level rise impacts on Shanghai's coastline. My fluency in Mandarin Chinese (HSK Level 5) further positions me to seamlessly integrate with your field teams and local communities along China Shanghai’s 1,700-kilometer coastline.</w:t>
      </w:r>
    </w:p>
    <w:p>
      <w:pPr>
        <w:pStyle w:val="BodyText"/>
      </w:pPr>
      <w:r>
        <w:t xml:space="preserve">China Shanghai represents an unparalleled ecosystem for oceanographic learning. The city's strategic location at the intersection of the Yellow Sea and East China Sea creates a living laboratory for studying monsoon cycles, typhoon impacts, and human-induced environmental changes. Your institute’s work on the "Shanghai Blue Carbon Initiative"—assessing mangrove restoration potential in Yangtze Delta wetlands—is especially inspiring to me as an aspiring Oceanographer. I have closely followed your 2023 publication in *Marine Pollution Bulletin* detailing nitrogen cycling in Shanghai's port waters, and I am eager to contribute to similar research by deploying remote sensing techniques alongside field sampling. The opportunity to learn from your team’s expertise while experiencing China Shanghai’s maritime culture—whether observing the bustling Waigaoqiao Port or participating in the annual International Coastal Cleanup—would be an irreplaceable professional milestone.</w:t>
      </w:r>
    </w:p>
    <w:p>
      <w:pPr>
        <w:pStyle w:val="BodyText"/>
      </w:pPr>
      <w:r>
        <w:t xml:space="preserve">My commitment to marine science extends beyond technical proficiency. I co-founded "Ocean Guardians," a student-led initiative that organized beach cleanups across 15 Chinese coastal cities, mobilizing over 2,000 volunteers to document plastic pollution trends. This experience taught me how scientific research must inform community action—a principle deeply embedded in the Shanghai Marine Research Institute’s outreach programs. I also participated in the International Ocean Discovery Program (IODP) Expedition 403 off China’s coast, where I assisted in coring sediment samples to reconstruct historical climate patterns. These experiences have honed my ability to work collaboratively across cultural and scientific boundaries—a necessity for success in international marine research hubs like China Shanghai.</w:t>
      </w:r>
    </w:p>
    <w:p>
      <w:pPr>
        <w:pStyle w:val="BodyText"/>
      </w:pPr>
      <w:r>
        <w:t xml:space="preserve">As an Oceanographer-in-training, I understand that sustainable ocean management requires integrating data science, policy awareness, and community engagement. Your Institute’s collaboration with the Shanghai Municipal Environment Protection Bureau on the "Coastal Resilience Project" exemplifies this holistic approach—a model I wish to emulate in my career. During this internship, I aim to develop expertise in marine spatial planning tools while contributing to your team's goal of creating a predictive model for storm surge impacts on Shanghai’s infrastructure. Having studied Shanghai’s flood management strategies as part of my academic research, I am particularly motivated by how oceanographic insights directly protect vulnerable coastal populations—a mission that resonates with China’s national "Blue Economy" strategy.</w:t>
      </w:r>
    </w:p>
    <w:p>
      <w:pPr>
        <w:pStyle w:val="BodyText"/>
      </w:pPr>
      <w:r>
        <w:t xml:space="preserve">China Shanghai offers more than just a location for this internship; it represents the epicenter of 21st-century marine science where cutting-edge technology meets urgent environmental stewardship. The Institute’s partnership with Peking University and Tongji University ensures access to interdisciplinary resources that will accelerate my growth as an Oceanographer. I am confident that my technical skills in oceanographic data collection, analytical capabilities, and cultural adaptability—coupled with unwavering dedication to marine conservation—would allow me to make meaningful contributions from day one. I am equally committed to learning from Shanghai’s rich maritime heritage and contributing fresh perspectives through collaborative research.</w:t>
      </w:r>
    </w:p>
    <w:p>
      <w:pPr>
        <w:pStyle w:val="BodyText"/>
      </w:pPr>
      <w:r>
        <w:t xml:space="preserve">Thank you for considering my application for this pivotal Internship Application Letter opportunity. I have attached my resume, academic transcripts, and a letter of recommendation from Dr. [Professor's Name] at [University], who supervised my fieldwork along China’s southeast coast. I welcome the chance to discuss how my background in oceanography aligns with your Institute’s mission during an interview at your convenience. Shanghai is not just a city on my application—it is where I envision building a lifelong career protecting the world’s oceans.</w:t>
      </w:r>
    </w:p>
    <w:p>
      <w:pPr>
        <w:pStyle w:val="BodyText"/>
      </w:pPr>
      <w:r>
        <w:t xml:space="preserve">Sincerely,</w:t>
      </w:r>
    </w:p>
    <w:p>
      <w:pPr>
        <w:pStyle w:val="BodyText"/>
      </w:pPr>
      <w:r>
        <w:br/>
      </w:r>
      <w:r>
        <w:br/>
      </w:r>
    </w:p>
    <w:p>
      <w:pPr>
        <w:pStyle w:val="BodyText"/>
      </w:pPr>
      <w:r>
        <w:t xml:space="preserve">[Your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5-12-08T05:03:37Z</dcterms:created>
  <dcterms:modified xsi:type="dcterms:W3CDTF">2025-12-08T05:03:37Z</dcterms:modified>
</cp:coreProperties>
</file>

<file path=docProps/custom.xml><?xml version="1.0" encoding="utf-8"?>
<Properties xmlns="http://schemas.openxmlformats.org/officeDocument/2006/custom-properties" xmlns:vt="http://schemas.openxmlformats.org/officeDocument/2006/docPropsVTypes"/>
</file>